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6859F7" w14:textId="77777777" w:rsidR="00C12FD4" w:rsidRPr="00C12FD4" w:rsidRDefault="00C12FD4" w:rsidP="00C12FD4">
      <w:pPr>
        <w:spacing w:line="240" w:lineRule="auto"/>
        <w:rPr>
          <w:rFonts w:ascii="Helvetica" w:eastAsia="Helvetica Neue" w:hAnsi="Helvetica" w:cs="Helvetica Neue"/>
          <w:b/>
          <w:color w:val="FF7E15"/>
          <w:sz w:val="26"/>
          <w:szCs w:val="26"/>
        </w:rPr>
      </w:pPr>
      <w:r w:rsidRPr="00C12FD4">
        <w:rPr>
          <w:rFonts w:ascii="Helvetica" w:eastAsia="Helvetica Neue" w:hAnsi="Helvetica" w:cs="Helvetica Neue"/>
          <w:b/>
          <w:color w:val="FF7E15"/>
          <w:sz w:val="26"/>
          <w:szCs w:val="26"/>
        </w:rPr>
        <w:t>TOOL: Continuous Improvement Template</w:t>
      </w:r>
    </w:p>
    <w:p w14:paraId="0BC4C939" w14:textId="77777777" w:rsidR="00C12FD4" w:rsidRDefault="00C12FD4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653A5083" w14:textId="7545A480" w:rsidR="007474BF" w:rsidRPr="00C12FD4" w:rsidRDefault="00862A75" w:rsidP="00C12FD4">
      <w:pPr>
        <w:spacing w:line="240" w:lineRule="auto"/>
        <w:rPr>
          <w:rFonts w:ascii="Helvetica" w:eastAsia="Helvetica Neue" w:hAnsi="Helvetica" w:cs="Helvetica Neue"/>
          <w:sz w:val="20"/>
          <w:szCs w:val="20"/>
        </w:rPr>
      </w:pPr>
      <w:r w:rsidRPr="00C12FD4">
        <w:rPr>
          <w:rFonts w:ascii="Helvetica" w:eastAsia="Helvetica Neue" w:hAnsi="Helvetica" w:cs="Helvetica Neue"/>
          <w:sz w:val="20"/>
          <w:szCs w:val="20"/>
        </w:rPr>
        <w:t>This continuous improvement template is designed to be used by an SEL team to drive the learning process about schoolwide SEL. It follows a Plan-Do- Study-Act cycle to guide learning. The template can be completed during SEL team meetings that focus on continuously improving the approach to SEL.</w:t>
      </w:r>
    </w:p>
    <w:p w14:paraId="092F8FEE" w14:textId="77777777" w:rsidR="007474BF" w:rsidRPr="00041B54" w:rsidRDefault="007474BF" w:rsidP="00C12FD4">
      <w:pPr>
        <w:spacing w:line="240" w:lineRule="auto"/>
        <w:rPr>
          <w:rFonts w:ascii="Helvetica" w:eastAsia="Helvetica Neue" w:hAnsi="Helvetica" w:cs="Helvetica Neue"/>
        </w:rPr>
      </w:pPr>
    </w:p>
    <w:tbl>
      <w:tblPr>
        <w:tblStyle w:val="a"/>
        <w:tblpPr w:leftFromText="180" w:rightFromText="180" w:vertAnchor="text" w:tblpY="1"/>
        <w:tblOverlap w:val="never"/>
        <w:tblW w:w="9810" w:type="dxa"/>
        <w:tblLayout w:type="fixed"/>
        <w:tblLook w:val="04A0" w:firstRow="1" w:lastRow="0" w:firstColumn="1" w:lastColumn="0" w:noHBand="0" w:noVBand="1"/>
      </w:tblPr>
      <w:tblGrid>
        <w:gridCol w:w="9810"/>
      </w:tblGrid>
      <w:tr w:rsidR="007474BF" w:rsidRPr="00041B54" w14:paraId="2BAC0DAF" w14:textId="77777777" w:rsidTr="002206D9">
        <w:trPr>
          <w:trHeight w:val="360"/>
        </w:trPr>
        <w:tc>
          <w:tcPr>
            <w:tcW w:w="9810" w:type="dxa"/>
            <w:shd w:val="clear" w:color="auto" w:fill="FF7E15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B144E1" w14:textId="7388C183" w:rsidR="007474BF" w:rsidRPr="00C12FD4" w:rsidRDefault="00862A75" w:rsidP="00C272B7">
            <w:pPr>
              <w:spacing w:line="240" w:lineRule="auto"/>
              <w:rPr>
                <w:rFonts w:ascii="Helvetica" w:eastAsia="Helvetica Neue" w:hAnsi="Helvetica" w:cs="Helvetica Neue"/>
                <w:b/>
                <w:color w:val="FFFFFF" w:themeColor="background1"/>
              </w:rPr>
            </w:pPr>
            <w:r w:rsidRPr="00C12FD4">
              <w:rPr>
                <w:rFonts w:ascii="Helvetica" w:eastAsia="Helvetica Neue" w:hAnsi="Helvetica" w:cs="Helvetica Neue"/>
                <w:b/>
                <w:color w:val="FFFFFF" w:themeColor="background1"/>
              </w:rPr>
              <w:t>PLAN</w:t>
            </w:r>
            <w:r w:rsidR="00931B3E">
              <w:rPr>
                <w:rFonts w:ascii="Helvetica" w:eastAsia="Helvetica Neue" w:hAnsi="Helvetica" w:cs="Helvetica Neue"/>
                <w:b/>
                <w:color w:val="FFFFFF" w:themeColor="background1"/>
              </w:rPr>
              <w:t>:</w:t>
            </w:r>
          </w:p>
        </w:tc>
      </w:tr>
      <w:tr w:rsidR="007474BF" w:rsidRPr="00041B54" w14:paraId="43B0EB25" w14:textId="77777777" w:rsidTr="002206D9">
        <w:trPr>
          <w:trHeight w:val="360"/>
        </w:trPr>
        <w:tc>
          <w:tcPr>
            <w:tcW w:w="9810" w:type="dxa"/>
            <w:shd w:val="clear" w:color="auto" w:fill="3B3838" w:themeFill="background2" w:themeFillShade="4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95B0EB" w14:textId="77777777" w:rsidR="007474BF" w:rsidRPr="00931B3E" w:rsidRDefault="00862A75" w:rsidP="00C272B7">
            <w:pPr>
              <w:spacing w:line="240" w:lineRule="auto"/>
              <w:rPr>
                <w:rFonts w:ascii="Helvetica" w:eastAsia="Helvetica Neue" w:hAnsi="Helvetica" w:cs="Helvetica Neue"/>
                <w:color w:val="FFFFFF" w:themeColor="background1"/>
              </w:rPr>
            </w:pPr>
            <w:r w:rsidRPr="00931B3E">
              <w:rPr>
                <w:rFonts w:ascii="Helvetica" w:eastAsia="Helvetica Neue" w:hAnsi="Helvetica" w:cs="Helvetica Neue"/>
                <w:color w:val="FFFFFF" w:themeColor="background1"/>
              </w:rPr>
              <w:t>What problem of practice will be addressed?</w:t>
            </w:r>
          </w:p>
        </w:tc>
      </w:tr>
      <w:tr w:rsidR="007474BF" w:rsidRPr="00041B54" w14:paraId="42FCA470" w14:textId="77777777" w:rsidTr="002206D9">
        <w:trPr>
          <w:trHeight w:val="1122"/>
        </w:trPr>
        <w:tc>
          <w:tcPr>
            <w:tcW w:w="98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9BC60" w14:textId="77777777" w:rsidR="007474BF" w:rsidRPr="00931B3E" w:rsidRDefault="007474BF" w:rsidP="00C272B7">
            <w:pPr>
              <w:spacing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</w:tr>
      <w:tr w:rsidR="007474BF" w:rsidRPr="00041B54" w14:paraId="545BEAF9" w14:textId="77777777" w:rsidTr="002206D9">
        <w:trPr>
          <w:trHeight w:val="360"/>
        </w:trPr>
        <w:tc>
          <w:tcPr>
            <w:tcW w:w="9810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3D3660" w14:textId="47DC4F1B" w:rsidR="007474BF" w:rsidRPr="00931B3E" w:rsidRDefault="00862A75" w:rsidP="00C272B7">
            <w:pPr>
              <w:spacing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C272B7">
              <w:rPr>
                <w:rFonts w:ascii="Helvetica" w:eastAsia="Helvetica Neue" w:hAnsi="Helvetica" w:cs="Helvetica Neue"/>
                <w:b/>
                <w:sz w:val="20"/>
                <w:szCs w:val="20"/>
              </w:rPr>
              <w:t>Continuous improvement aim:</w:t>
            </w:r>
            <w:r w:rsidRPr="00931B3E">
              <w:rPr>
                <w:rFonts w:ascii="Helvetica" w:eastAsia="Helvetica Neue" w:hAnsi="Helvetica" w:cs="Helvetica Neue"/>
                <w:sz w:val="20"/>
                <w:szCs w:val="20"/>
              </w:rPr>
              <w:t xml:space="preserve"> </w:t>
            </w:r>
            <w:r w:rsidR="00931B3E" w:rsidRPr="00931B3E">
              <w:rPr>
                <w:rFonts w:ascii="Helvetica" w:eastAsia="Helvetica Neue" w:hAnsi="Helvetica" w:cs="Helvetica Neue"/>
                <w:sz w:val="20"/>
                <w:szCs w:val="20"/>
              </w:rPr>
              <w:br/>
            </w:r>
            <w:r w:rsidRPr="00931B3E">
              <w:rPr>
                <w:rFonts w:ascii="Helvetica" w:eastAsia="Helvetica Neue" w:hAnsi="Helvetica" w:cs="Helvetica Neue"/>
                <w:i/>
                <w:sz w:val="20"/>
                <w:szCs w:val="20"/>
              </w:rPr>
              <w:t>What is hoped to be achieved through this PDSA cycle?</w:t>
            </w:r>
          </w:p>
        </w:tc>
      </w:tr>
      <w:tr w:rsidR="007474BF" w:rsidRPr="00041B54" w14:paraId="1DA523D5" w14:textId="77777777" w:rsidTr="002206D9">
        <w:trPr>
          <w:trHeight w:val="1104"/>
        </w:trPr>
        <w:tc>
          <w:tcPr>
            <w:tcW w:w="9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23416" w14:textId="77777777" w:rsidR="007474BF" w:rsidRPr="00931B3E" w:rsidRDefault="007474BF" w:rsidP="00C272B7">
            <w:pPr>
              <w:spacing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</w:tr>
      <w:tr w:rsidR="007474BF" w:rsidRPr="00041B54" w14:paraId="6D080E2B" w14:textId="77777777" w:rsidTr="002206D9">
        <w:trPr>
          <w:trHeight w:val="360"/>
        </w:trPr>
        <w:tc>
          <w:tcPr>
            <w:tcW w:w="9810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5C752C" w14:textId="69D38B02" w:rsidR="007474BF" w:rsidRPr="00931B3E" w:rsidRDefault="00862A75" w:rsidP="00C272B7">
            <w:pPr>
              <w:spacing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C272B7">
              <w:rPr>
                <w:rFonts w:ascii="Helvetica" w:eastAsia="Helvetica Neue" w:hAnsi="Helvetica" w:cs="Helvetica Neue"/>
                <w:b/>
                <w:sz w:val="20"/>
                <w:szCs w:val="20"/>
              </w:rPr>
              <w:t>Innovation to be tested:</w:t>
            </w:r>
            <w:r w:rsidRPr="00931B3E">
              <w:rPr>
                <w:rFonts w:ascii="Helvetica" w:eastAsia="Helvetica Neue" w:hAnsi="Helvetica" w:cs="Helvetica Neue"/>
                <w:sz w:val="20"/>
                <w:szCs w:val="20"/>
              </w:rPr>
              <w:t xml:space="preserve"> </w:t>
            </w:r>
            <w:r w:rsidR="00931B3E" w:rsidRPr="00931B3E">
              <w:rPr>
                <w:rFonts w:ascii="Helvetica" w:eastAsia="Helvetica Neue" w:hAnsi="Helvetica" w:cs="Helvetica Neue"/>
                <w:sz w:val="20"/>
                <w:szCs w:val="20"/>
              </w:rPr>
              <w:br/>
            </w:r>
            <w:r w:rsidRPr="00931B3E">
              <w:rPr>
                <w:rFonts w:ascii="Helvetica" w:eastAsia="Helvetica Neue" w:hAnsi="Helvetica" w:cs="Helvetica Neue"/>
                <w:i/>
                <w:sz w:val="20"/>
                <w:szCs w:val="20"/>
              </w:rPr>
              <w:t>What change will be put into practice to achieve the aim?</w:t>
            </w:r>
          </w:p>
        </w:tc>
      </w:tr>
      <w:tr w:rsidR="007474BF" w:rsidRPr="00041B54" w14:paraId="5429F5B5" w14:textId="77777777" w:rsidTr="002206D9">
        <w:trPr>
          <w:trHeight w:val="987"/>
        </w:trPr>
        <w:tc>
          <w:tcPr>
            <w:tcW w:w="9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48B1E" w14:textId="77777777" w:rsidR="007474BF" w:rsidRPr="00931B3E" w:rsidRDefault="00862A75" w:rsidP="00C272B7">
            <w:pPr>
              <w:spacing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931B3E">
              <w:rPr>
                <w:rFonts w:ascii="Helvetica" w:eastAsia="Helvetica Neue" w:hAnsi="Helvetica" w:cs="Helvetica Neue"/>
                <w:sz w:val="20"/>
                <w:szCs w:val="20"/>
              </w:rPr>
              <w:t>Describe who will be implementing the innovation:</w:t>
            </w:r>
          </w:p>
        </w:tc>
      </w:tr>
      <w:tr w:rsidR="007474BF" w:rsidRPr="00041B54" w14:paraId="43FDED89" w14:textId="77777777" w:rsidTr="002206D9">
        <w:trPr>
          <w:trHeight w:val="861"/>
        </w:trPr>
        <w:tc>
          <w:tcPr>
            <w:tcW w:w="9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40B99" w14:textId="77777777" w:rsidR="007474BF" w:rsidRPr="00931B3E" w:rsidRDefault="00862A75" w:rsidP="00C272B7">
            <w:pPr>
              <w:spacing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931B3E">
              <w:rPr>
                <w:rFonts w:ascii="Helvetica" w:eastAsia="Helvetica Neue" w:hAnsi="Helvetica" w:cs="Helvetica Neue"/>
                <w:sz w:val="20"/>
                <w:szCs w:val="20"/>
              </w:rPr>
              <w:t>How long will the innovation be implemented before moving to the next step?</w:t>
            </w:r>
          </w:p>
        </w:tc>
      </w:tr>
      <w:tr w:rsidR="007474BF" w:rsidRPr="00041B54" w14:paraId="15BAFE9A" w14:textId="77777777" w:rsidTr="002206D9">
        <w:trPr>
          <w:trHeight w:val="380"/>
        </w:trPr>
        <w:tc>
          <w:tcPr>
            <w:tcW w:w="9810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8E6B65" w14:textId="77777777" w:rsidR="007474BF" w:rsidRPr="00931B3E" w:rsidRDefault="00862A75" w:rsidP="00C272B7">
            <w:pPr>
              <w:spacing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931B3E">
              <w:rPr>
                <w:rFonts w:ascii="Helvetica" w:eastAsia="Helvetica Neue" w:hAnsi="Helvetica" w:cs="Helvetica Neue"/>
                <w:sz w:val="20"/>
                <w:szCs w:val="20"/>
              </w:rPr>
              <w:t>What data source(s) will be used to determine extent to which aim is achieved?</w:t>
            </w:r>
          </w:p>
        </w:tc>
      </w:tr>
      <w:tr w:rsidR="007474BF" w:rsidRPr="00041B54" w14:paraId="64D2C75B" w14:textId="77777777" w:rsidTr="002206D9">
        <w:trPr>
          <w:trHeight w:val="816"/>
        </w:trPr>
        <w:tc>
          <w:tcPr>
            <w:tcW w:w="9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605A1" w14:textId="77777777" w:rsidR="007474BF" w:rsidRPr="00931B3E" w:rsidRDefault="007474BF" w:rsidP="00C272B7">
            <w:pPr>
              <w:tabs>
                <w:tab w:val="left" w:pos="1920"/>
              </w:tabs>
              <w:spacing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</w:tr>
      <w:tr w:rsidR="007474BF" w:rsidRPr="00041B54" w14:paraId="228B49A0" w14:textId="77777777" w:rsidTr="002206D9">
        <w:trPr>
          <w:trHeight w:val="360"/>
        </w:trPr>
        <w:tc>
          <w:tcPr>
            <w:tcW w:w="9810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36CE0C" w14:textId="77777777" w:rsidR="007474BF" w:rsidRPr="00931B3E" w:rsidRDefault="00862A75" w:rsidP="00C272B7">
            <w:pPr>
              <w:spacing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931B3E">
              <w:rPr>
                <w:rFonts w:ascii="Helvetica" w:eastAsia="Helvetica Neue" w:hAnsi="Helvetica" w:cs="Helvetica Neue"/>
                <w:sz w:val="20"/>
                <w:szCs w:val="20"/>
              </w:rPr>
              <w:t>Based on the identified data sources, what metrics would be an indicator that the innovation is successful?</w:t>
            </w:r>
          </w:p>
        </w:tc>
      </w:tr>
      <w:tr w:rsidR="007474BF" w:rsidRPr="00041B54" w14:paraId="556E83B8" w14:textId="77777777" w:rsidTr="002206D9">
        <w:trPr>
          <w:trHeight w:val="1440"/>
        </w:trPr>
        <w:tc>
          <w:tcPr>
            <w:tcW w:w="9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4397E" w14:textId="77777777" w:rsidR="007474BF" w:rsidRPr="00931B3E" w:rsidRDefault="007474BF" w:rsidP="00C272B7">
            <w:pPr>
              <w:spacing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</w:tr>
    </w:tbl>
    <w:p w14:paraId="0BC007BB" w14:textId="29E903A4" w:rsidR="007474BF" w:rsidRPr="00041B54" w:rsidRDefault="00C272B7" w:rsidP="00C12FD4">
      <w:pPr>
        <w:spacing w:line="240" w:lineRule="auto"/>
        <w:rPr>
          <w:rFonts w:ascii="Helvetica" w:eastAsia="Helvetica Neue" w:hAnsi="Helvetica" w:cs="Helvetica Neue"/>
        </w:rPr>
      </w:pPr>
      <w:r>
        <w:rPr>
          <w:rFonts w:ascii="Helvetica" w:eastAsia="Helvetica Neue" w:hAnsi="Helvetica" w:cs="Helvetica Neue"/>
        </w:rPr>
        <w:br w:type="textWrapping" w:clear="all"/>
      </w:r>
    </w:p>
    <w:p w14:paraId="60F55B43" w14:textId="77777777" w:rsidR="007474BF" w:rsidRPr="00041B54" w:rsidRDefault="007474BF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3FBAFA5F" w14:textId="77777777" w:rsidR="007474BF" w:rsidRPr="00041B54" w:rsidRDefault="007474BF" w:rsidP="00C12FD4">
      <w:pPr>
        <w:spacing w:line="240" w:lineRule="auto"/>
        <w:rPr>
          <w:rFonts w:ascii="Helvetica" w:eastAsia="Helvetica Neue" w:hAnsi="Helvetica" w:cs="Helvetica Neue"/>
        </w:rPr>
      </w:pPr>
    </w:p>
    <w:tbl>
      <w:tblPr>
        <w:tblStyle w:val="a0"/>
        <w:tblW w:w="93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7474BF" w:rsidRPr="00041B54" w14:paraId="14E0277F" w14:textId="77777777" w:rsidTr="00EF5973">
        <w:trPr>
          <w:trHeight w:val="2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FF7E15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3F0F9" w14:textId="6074AD1C" w:rsidR="007474BF" w:rsidRPr="00931B3E" w:rsidRDefault="00862A75" w:rsidP="00C12FD4">
            <w:pPr>
              <w:spacing w:line="240" w:lineRule="auto"/>
              <w:rPr>
                <w:rFonts w:ascii="Helvetica" w:eastAsia="Helvetica Neue" w:hAnsi="Helvetica" w:cs="Helvetica Neue"/>
                <w:b/>
                <w:color w:val="FFFFFF" w:themeColor="background1"/>
              </w:rPr>
            </w:pPr>
            <w:r w:rsidRPr="00931B3E">
              <w:rPr>
                <w:rFonts w:ascii="Helvetica" w:eastAsia="Helvetica Neue" w:hAnsi="Helvetica" w:cs="Helvetica Neue"/>
                <w:b/>
                <w:color w:val="FFFFFF" w:themeColor="background1"/>
              </w:rPr>
              <w:lastRenderedPageBreak/>
              <w:t>DO</w:t>
            </w:r>
            <w:r w:rsidR="00931B3E">
              <w:rPr>
                <w:rFonts w:ascii="Helvetica" w:eastAsia="Helvetica Neue" w:hAnsi="Helvetica" w:cs="Helvetica Neue"/>
                <w:b/>
                <w:color w:val="FFFFFF" w:themeColor="background1"/>
              </w:rPr>
              <w:t>:</w:t>
            </w:r>
          </w:p>
        </w:tc>
      </w:tr>
      <w:tr w:rsidR="007474BF" w:rsidRPr="00041B54" w14:paraId="49146E0E" w14:textId="77777777" w:rsidTr="00EF5973">
        <w:trPr>
          <w:trHeight w:val="28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3B3838" w:themeFill="background2" w:themeFillShade="4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7FEF7" w14:textId="77777777" w:rsidR="007474BF" w:rsidRPr="00931B3E" w:rsidRDefault="00862A75" w:rsidP="00C12FD4">
            <w:pPr>
              <w:spacing w:line="240" w:lineRule="auto"/>
              <w:rPr>
                <w:rFonts w:ascii="Helvetica" w:eastAsia="Helvetica Neue" w:hAnsi="Helvetica" w:cs="Helvetica Neue"/>
                <w:color w:val="FFFFFF" w:themeColor="background1"/>
                <w:sz w:val="20"/>
                <w:szCs w:val="20"/>
              </w:rPr>
            </w:pPr>
            <w:r w:rsidRPr="00931B3E">
              <w:rPr>
                <w:rFonts w:ascii="Helvetica" w:eastAsia="Helvetica Neue" w:hAnsi="Helvetica" w:cs="Helvetica Neue"/>
                <w:color w:val="FFFFFF" w:themeColor="background1"/>
                <w:sz w:val="20"/>
                <w:szCs w:val="20"/>
              </w:rPr>
              <w:t>What are high-level observations from implementing the innovation?</w:t>
            </w:r>
          </w:p>
          <w:p w14:paraId="28DD33AE" w14:textId="77777777" w:rsidR="007474BF" w:rsidRPr="00041B54" w:rsidRDefault="00862A75" w:rsidP="00C12FD4">
            <w:pPr>
              <w:spacing w:line="240" w:lineRule="auto"/>
              <w:rPr>
                <w:rFonts w:ascii="Helvetica" w:eastAsia="Helvetica Neue" w:hAnsi="Helvetica" w:cs="Helvetica Neue"/>
              </w:rPr>
            </w:pPr>
            <w:r w:rsidRPr="00931B3E">
              <w:rPr>
                <w:rFonts w:ascii="Helvetica" w:eastAsia="Helvetica Neue" w:hAnsi="Helvetica" w:cs="Helvetica Neue"/>
                <w:color w:val="FFFFFF" w:themeColor="background1"/>
                <w:sz w:val="20"/>
                <w:szCs w:val="20"/>
              </w:rPr>
              <w:t>“To what extent did everything go as planned?”</w:t>
            </w:r>
          </w:p>
        </w:tc>
      </w:tr>
      <w:tr w:rsidR="007474BF" w:rsidRPr="00041B54" w14:paraId="31432CD4" w14:textId="77777777" w:rsidTr="00C272B7">
        <w:trPr>
          <w:trHeight w:val="176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EF2BE" w14:textId="77777777" w:rsidR="007474BF" w:rsidRPr="00A44B13" w:rsidRDefault="007474BF" w:rsidP="00C12FD4">
            <w:pPr>
              <w:spacing w:line="240" w:lineRule="auto"/>
              <w:rPr>
                <w:rFonts w:ascii="Helvetica" w:eastAsia="Helvetica Neue" w:hAnsi="Helvetica" w:cs="Helvetica Neue"/>
                <w:color w:val="000000" w:themeColor="text1"/>
                <w:sz w:val="20"/>
                <w:szCs w:val="20"/>
              </w:rPr>
            </w:pPr>
          </w:p>
        </w:tc>
      </w:tr>
    </w:tbl>
    <w:p w14:paraId="791B97A1" w14:textId="77777777" w:rsidR="007474BF" w:rsidRPr="00041B54" w:rsidRDefault="007474BF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3294FACB" w14:textId="77777777" w:rsidR="007474BF" w:rsidRPr="00041B54" w:rsidRDefault="007474BF" w:rsidP="00C12FD4">
      <w:pPr>
        <w:spacing w:line="240" w:lineRule="auto"/>
        <w:rPr>
          <w:rFonts w:ascii="Helvetica" w:eastAsia="Helvetica Neue" w:hAnsi="Helvetica" w:cs="Helvetica Neue"/>
        </w:rPr>
      </w:pPr>
    </w:p>
    <w:tbl>
      <w:tblPr>
        <w:tblStyle w:val="a1"/>
        <w:tblW w:w="93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7474BF" w:rsidRPr="00041B54" w14:paraId="1D64C108" w14:textId="77777777" w:rsidTr="00C272B7">
        <w:trPr>
          <w:trHeight w:val="2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FF7E15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6089A" w14:textId="057AC221" w:rsidR="007474BF" w:rsidRPr="00931B3E" w:rsidRDefault="00862A75" w:rsidP="00C12FD4">
            <w:pPr>
              <w:spacing w:line="240" w:lineRule="auto"/>
              <w:rPr>
                <w:rFonts w:ascii="Helvetica" w:eastAsia="Helvetica Neue" w:hAnsi="Helvetica" w:cs="Helvetica Neue"/>
                <w:b/>
              </w:rPr>
            </w:pPr>
            <w:r w:rsidRPr="00931B3E">
              <w:rPr>
                <w:rFonts w:ascii="Helvetica" w:eastAsia="Helvetica Neue" w:hAnsi="Helvetica" w:cs="Helvetica Neue"/>
                <w:b/>
                <w:color w:val="FFFFFF" w:themeColor="background1"/>
              </w:rPr>
              <w:t>STUDY</w:t>
            </w:r>
            <w:r w:rsidR="00931B3E">
              <w:rPr>
                <w:rFonts w:ascii="Helvetica" w:eastAsia="Helvetica Neue" w:hAnsi="Helvetica" w:cs="Helvetica Neue"/>
                <w:b/>
                <w:color w:val="FFFFFF" w:themeColor="background1"/>
              </w:rPr>
              <w:t>:</w:t>
            </w:r>
          </w:p>
        </w:tc>
      </w:tr>
      <w:tr w:rsidR="007474BF" w:rsidRPr="00041B54" w14:paraId="3F42A85C" w14:textId="77777777" w:rsidTr="00C272B7">
        <w:trPr>
          <w:trHeight w:val="28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3B3838" w:themeFill="background2" w:themeFillShade="4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E1584" w14:textId="77777777" w:rsidR="007474BF" w:rsidRPr="00931B3E" w:rsidRDefault="00862A75" w:rsidP="00C12FD4">
            <w:pPr>
              <w:spacing w:line="240" w:lineRule="auto"/>
              <w:rPr>
                <w:rFonts w:ascii="Helvetica" w:eastAsia="Helvetica Neue" w:hAnsi="Helvetica" w:cs="Helvetica Neue"/>
                <w:color w:val="FFFFFF" w:themeColor="background1"/>
                <w:sz w:val="20"/>
                <w:szCs w:val="20"/>
              </w:rPr>
            </w:pPr>
            <w:r w:rsidRPr="00931B3E">
              <w:rPr>
                <w:rFonts w:ascii="Helvetica" w:eastAsia="Helvetica Neue" w:hAnsi="Helvetica" w:cs="Helvetica Neue"/>
                <w:color w:val="FFFFFF" w:themeColor="background1"/>
                <w:sz w:val="20"/>
                <w:szCs w:val="20"/>
              </w:rPr>
              <w:t>Team utilizes ATLAS Looking at Data Protocol to guide data inquiry discussions.</w:t>
            </w:r>
          </w:p>
          <w:p w14:paraId="779C38F9" w14:textId="77777777" w:rsidR="007474BF" w:rsidRPr="00931B3E" w:rsidRDefault="00862A75" w:rsidP="00C12FD4">
            <w:pPr>
              <w:spacing w:line="240" w:lineRule="auto"/>
              <w:rPr>
                <w:rFonts w:ascii="Helvetica" w:eastAsia="Helvetica Neue" w:hAnsi="Helvetica" w:cs="Helvetica Neue"/>
                <w:i/>
                <w:color w:val="FFFFFF" w:themeColor="background1"/>
              </w:rPr>
            </w:pPr>
            <w:r w:rsidRPr="00931B3E">
              <w:rPr>
                <w:rFonts w:ascii="Helvetica" w:eastAsia="Helvetica Neue" w:hAnsi="Helvetica" w:cs="Helvetica Neue"/>
                <w:i/>
                <w:color w:val="FFFFFF" w:themeColor="background1"/>
                <w:sz w:val="20"/>
                <w:szCs w:val="20"/>
              </w:rPr>
              <w:t>Please summarize Implications for Practice that the team generated through use of the protocol here.</w:t>
            </w:r>
          </w:p>
        </w:tc>
      </w:tr>
      <w:tr w:rsidR="007474BF" w:rsidRPr="00041B54" w14:paraId="21AFF6E0" w14:textId="77777777" w:rsidTr="00C272B7">
        <w:trPr>
          <w:trHeight w:val="176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1ADA8" w14:textId="77777777" w:rsidR="007474BF" w:rsidRPr="00A44B13" w:rsidRDefault="007474BF" w:rsidP="00C12FD4">
            <w:pPr>
              <w:spacing w:line="240" w:lineRule="auto"/>
              <w:rPr>
                <w:rFonts w:ascii="Helvetica" w:eastAsia="Helvetica Neue" w:hAnsi="Helvetica" w:cs="Helvetica Neue"/>
                <w:color w:val="000000" w:themeColor="text1"/>
                <w:sz w:val="20"/>
                <w:szCs w:val="20"/>
              </w:rPr>
            </w:pPr>
          </w:p>
        </w:tc>
      </w:tr>
    </w:tbl>
    <w:p w14:paraId="769EB821" w14:textId="77777777" w:rsidR="007474BF" w:rsidRPr="00041B54" w:rsidRDefault="007474BF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420AB224" w14:textId="77777777" w:rsidR="007474BF" w:rsidRPr="00041B54" w:rsidRDefault="007474BF" w:rsidP="00C12FD4">
      <w:pPr>
        <w:spacing w:line="240" w:lineRule="auto"/>
        <w:rPr>
          <w:rFonts w:ascii="Helvetica" w:eastAsia="Helvetica Neue" w:hAnsi="Helvetica" w:cs="Helvetica Neue"/>
        </w:rPr>
      </w:pPr>
    </w:p>
    <w:tbl>
      <w:tblPr>
        <w:tblStyle w:val="a2"/>
        <w:tblW w:w="93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7474BF" w:rsidRPr="00041B54" w14:paraId="30DD7330" w14:textId="77777777" w:rsidTr="00C272B7">
        <w:trPr>
          <w:trHeight w:val="159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FF7E15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0D523" w14:textId="0C657011" w:rsidR="007474BF" w:rsidRPr="00931B3E" w:rsidRDefault="00862A75" w:rsidP="00C12FD4">
            <w:pPr>
              <w:spacing w:line="240" w:lineRule="auto"/>
              <w:rPr>
                <w:rFonts w:ascii="Helvetica" w:eastAsia="Helvetica Neue" w:hAnsi="Helvetica" w:cs="Helvetica Neue"/>
                <w:b/>
                <w:color w:val="FFFFFF" w:themeColor="background1"/>
              </w:rPr>
            </w:pPr>
            <w:r w:rsidRPr="00931B3E">
              <w:rPr>
                <w:rFonts w:ascii="Helvetica" w:eastAsia="Helvetica Neue" w:hAnsi="Helvetica" w:cs="Helvetica Neue"/>
                <w:b/>
                <w:color w:val="FFFFFF" w:themeColor="background1"/>
              </w:rPr>
              <w:t>ACT</w:t>
            </w:r>
            <w:r w:rsidR="00931B3E">
              <w:rPr>
                <w:rFonts w:ascii="Helvetica" w:eastAsia="Helvetica Neue" w:hAnsi="Helvetica" w:cs="Helvetica Neue"/>
                <w:b/>
                <w:color w:val="FFFFFF" w:themeColor="background1"/>
              </w:rPr>
              <w:t>:</w:t>
            </w:r>
          </w:p>
        </w:tc>
      </w:tr>
      <w:tr w:rsidR="007474BF" w:rsidRPr="00041B54" w14:paraId="112AEA24" w14:textId="77777777" w:rsidTr="00C272B7">
        <w:trPr>
          <w:trHeight w:val="447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3B3838" w:themeFill="background2" w:themeFillShade="4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8B940" w14:textId="3CE3DB6B" w:rsidR="007474BF" w:rsidRPr="00931B3E" w:rsidRDefault="00862A75" w:rsidP="00C12FD4">
            <w:pPr>
              <w:spacing w:line="240" w:lineRule="auto"/>
              <w:rPr>
                <w:rFonts w:ascii="Helvetica" w:eastAsia="Helvetica Neue" w:hAnsi="Helvetica" w:cs="Helvetica Neue"/>
                <w:color w:val="FFFFFF" w:themeColor="background1"/>
                <w:sz w:val="20"/>
                <w:szCs w:val="20"/>
              </w:rPr>
            </w:pPr>
            <w:r w:rsidRPr="00931B3E">
              <w:rPr>
                <w:rFonts w:ascii="Helvetica" w:eastAsia="Helvetica Neue" w:hAnsi="Helvetica" w:cs="Helvetica Neue"/>
                <w:color w:val="FFFFFF" w:themeColor="background1"/>
                <w:sz w:val="20"/>
                <w:szCs w:val="20"/>
              </w:rPr>
              <w:t>Team utilizes ATLAS Looking at Data Protocol to guide data inquiry discussions.</w:t>
            </w:r>
          </w:p>
          <w:p w14:paraId="1007AAAA" w14:textId="77777777" w:rsidR="007474BF" w:rsidRPr="00931B3E" w:rsidRDefault="00862A75" w:rsidP="00C12FD4">
            <w:pPr>
              <w:spacing w:line="240" w:lineRule="auto"/>
              <w:rPr>
                <w:rFonts w:ascii="Helvetica" w:eastAsia="Helvetica Neue" w:hAnsi="Helvetica" w:cs="Helvetica Neue"/>
                <w:i/>
                <w:color w:val="FFFFFF" w:themeColor="background1"/>
              </w:rPr>
            </w:pPr>
            <w:r w:rsidRPr="00931B3E">
              <w:rPr>
                <w:rFonts w:ascii="Helvetica" w:eastAsia="Helvetica Neue" w:hAnsi="Helvetica" w:cs="Helvetica Neue"/>
                <w:i/>
                <w:color w:val="FFFFFF" w:themeColor="background1"/>
                <w:sz w:val="20"/>
                <w:szCs w:val="20"/>
              </w:rPr>
              <w:t>Please summarize Next Steps that the team generated through use of the protocol here.</w:t>
            </w:r>
          </w:p>
        </w:tc>
      </w:tr>
      <w:tr w:rsidR="007474BF" w:rsidRPr="00041B54" w14:paraId="62398E6B" w14:textId="77777777" w:rsidTr="00C272B7">
        <w:trPr>
          <w:trHeight w:val="176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52B44" w14:textId="77777777" w:rsidR="007474BF" w:rsidRPr="00A44B13" w:rsidRDefault="007474BF" w:rsidP="00C12FD4">
            <w:pPr>
              <w:spacing w:line="240" w:lineRule="auto"/>
              <w:rPr>
                <w:rFonts w:ascii="Helvetica" w:eastAsia="Helvetica Neue" w:hAnsi="Helvetica" w:cs="Helvetica Neue"/>
                <w:color w:val="000000" w:themeColor="text1"/>
                <w:sz w:val="20"/>
                <w:szCs w:val="20"/>
              </w:rPr>
            </w:pPr>
          </w:p>
        </w:tc>
      </w:tr>
    </w:tbl>
    <w:p w14:paraId="551979FC" w14:textId="4AC0D733" w:rsidR="007474BF" w:rsidRDefault="007474BF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630C9F6F" w14:textId="764D5258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0F5CDED3" w14:textId="78DD0B02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52FC3B12" w14:textId="3172F862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22AF8F16" w14:textId="4410FD68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5AD66462" w14:textId="6DD5E920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425D758C" w14:textId="16735EB1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6304762E" w14:textId="3D36A04C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73B0586D" w14:textId="4F3D3F1D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7BAB1C90" w14:textId="6E73C921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6AF7EAE6" w14:textId="43FB79C2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217AD93A" w14:textId="00EC4012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02629649" w14:textId="1B2C144A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0513087A" w14:textId="4638F43E" w:rsidR="00E51ED3" w:rsidRDefault="00E51ED3" w:rsidP="00C12FD4">
      <w:pPr>
        <w:spacing w:line="240" w:lineRule="auto"/>
        <w:rPr>
          <w:rFonts w:ascii="Helvetica" w:eastAsia="Helvetica Neue" w:hAnsi="Helvetica" w:cs="Helvetica Neue"/>
        </w:rPr>
      </w:pPr>
    </w:p>
    <w:p w14:paraId="11FECE66" w14:textId="77777777" w:rsidR="00E51ED3" w:rsidRPr="00041B54" w:rsidRDefault="00E51ED3" w:rsidP="00C12FD4">
      <w:pPr>
        <w:spacing w:line="240" w:lineRule="auto"/>
        <w:rPr>
          <w:rFonts w:ascii="Helvetica" w:eastAsia="Helvetica Neue" w:hAnsi="Helvetica" w:cs="Helvetica Neue"/>
        </w:rPr>
      </w:pPr>
      <w:bookmarkStart w:id="0" w:name="_GoBack"/>
      <w:bookmarkEnd w:id="0"/>
    </w:p>
    <w:sectPr w:rsidR="00E51ED3" w:rsidRPr="00041B54" w:rsidSect="00EF5973">
      <w:headerReference w:type="default" r:id="rId6"/>
      <w:footerReference w:type="even" r:id="rId7"/>
      <w:footerReference w:type="default" r:id="rId8"/>
      <w:pgSz w:w="12240" w:h="15840"/>
      <w:pgMar w:top="1080" w:right="1080" w:bottom="1080" w:left="1080" w:header="288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C04B20" w14:textId="77777777" w:rsidR="00B337F0" w:rsidRDefault="00B337F0">
      <w:pPr>
        <w:spacing w:line="240" w:lineRule="auto"/>
      </w:pPr>
      <w:r>
        <w:separator/>
      </w:r>
    </w:p>
  </w:endnote>
  <w:endnote w:type="continuationSeparator" w:id="0">
    <w:p w14:paraId="613C7A13" w14:textId="77777777" w:rsidR="00B337F0" w:rsidRDefault="00B337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3114076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06D799" w14:textId="1875B54B" w:rsidR="00A44B13" w:rsidRDefault="00A44B13" w:rsidP="001B290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5DFE56" w14:textId="77777777" w:rsidR="00A44B13" w:rsidRDefault="00A44B13" w:rsidP="00A44B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="Helvetica" w:hAnsi="Helvetica"/>
        <w:b/>
        <w:sz w:val="18"/>
        <w:szCs w:val="18"/>
      </w:rPr>
      <w:id w:val="186501160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27F3D0" w14:textId="77777777" w:rsidR="00EF5973" w:rsidRPr="003F4827" w:rsidRDefault="00EF5973" w:rsidP="00EF5973">
        <w:pPr>
          <w:pStyle w:val="Footer"/>
          <w:framePr w:wrap="none" w:vAnchor="text" w:hAnchor="margin" w:xAlign="right" w:y="111"/>
          <w:rPr>
            <w:rStyle w:val="PageNumber"/>
            <w:rFonts w:ascii="Helvetica" w:hAnsi="Helvetica"/>
            <w:b/>
            <w:sz w:val="18"/>
            <w:szCs w:val="18"/>
          </w:rPr>
        </w:pP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begin"/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instrText xml:space="preserve"> PAGE </w:instrText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separate"/>
        </w:r>
        <w:r>
          <w:rPr>
            <w:rStyle w:val="PageNumber"/>
            <w:rFonts w:ascii="Helvetica" w:hAnsi="Helvetica"/>
            <w:b/>
            <w:sz w:val="18"/>
            <w:szCs w:val="18"/>
          </w:rPr>
          <w:t>1</w:t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end"/>
        </w:r>
      </w:p>
    </w:sdtContent>
  </w:sdt>
  <w:p w14:paraId="50C11A93" w14:textId="77777777" w:rsidR="00EF5973" w:rsidRPr="008851B9" w:rsidRDefault="00EF5973" w:rsidP="00EF5973">
    <w:pPr>
      <w:tabs>
        <w:tab w:val="right" w:pos="10080"/>
      </w:tabs>
      <w:spacing w:line="240" w:lineRule="auto"/>
      <w:ind w:right="360"/>
      <w:jc w:val="both"/>
      <w:rPr>
        <w:rFonts w:ascii="Helvetica" w:eastAsia="Times New Roman" w:hAnsi="Helvetica" w:cs="Times New Roman"/>
        <w:sz w:val="14"/>
        <w:szCs w:val="14"/>
      </w:rPr>
    </w:pPr>
    <w:r w:rsidRPr="008851B9">
      <w:rPr>
        <w:rFonts w:ascii="Helvetica" w:eastAsia="Times New Roman" w:hAnsi="Helvetica" w:cs="Calibri"/>
        <w:sz w:val="14"/>
        <w:szCs w:val="14"/>
      </w:rPr>
      <w:t>For more information, tools, and resources, visit schoolguide.casel.org</w:t>
    </w:r>
  </w:p>
  <w:p w14:paraId="307AB7FA" w14:textId="17C99E95" w:rsidR="007474BF" w:rsidRPr="00EF5973" w:rsidRDefault="00EF5973" w:rsidP="00EF5973">
    <w:pPr>
      <w:jc w:val="both"/>
      <w:rPr>
        <w:rFonts w:ascii="Helvetica" w:eastAsia="Times New Roman" w:hAnsi="Helvetica" w:cs="Times New Roman"/>
        <w:sz w:val="14"/>
        <w:szCs w:val="14"/>
      </w:rPr>
    </w:pPr>
    <w:r w:rsidRPr="0028489E">
      <w:rPr>
        <w:rFonts w:ascii="Helvetica" w:eastAsia="Times New Roman" w:hAnsi="Helvetica" w:cs="Calibri"/>
        <w:b/>
        <w:bCs/>
        <w:sz w:val="14"/>
        <w:szCs w:val="14"/>
      </w:rPr>
      <w:t>Copyright © 2019 | Collaborative for Academic, Social, and Emotional Learning (CASEL) | casel.org | All Rights Reserv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AFA7A3" w14:textId="77777777" w:rsidR="00B337F0" w:rsidRDefault="00B337F0">
      <w:pPr>
        <w:spacing w:line="240" w:lineRule="auto"/>
      </w:pPr>
      <w:r>
        <w:separator/>
      </w:r>
    </w:p>
  </w:footnote>
  <w:footnote w:type="continuationSeparator" w:id="0">
    <w:p w14:paraId="4AC07B9D" w14:textId="77777777" w:rsidR="00B337F0" w:rsidRDefault="00B337F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C35F9" w14:textId="6F27217C" w:rsidR="007474BF" w:rsidRPr="00041B54" w:rsidRDefault="00EF5973" w:rsidP="00EF5973">
    <w:pPr>
      <w:ind w:hanging="90"/>
      <w:rPr>
        <w:rFonts w:ascii="Helvetica" w:hAnsi="Helvetica"/>
        <w:b/>
      </w:rPr>
    </w:pPr>
    <w:r>
      <w:rPr>
        <w:noProof/>
      </w:rPr>
      <w:drawing>
        <wp:inline distT="0" distB="0" distL="0" distR="0" wp14:anchorId="7BC2F50B" wp14:editId="013F9FF0">
          <wp:extent cx="1691640" cy="386629"/>
          <wp:effectExtent l="0" t="0" r="0" b="0"/>
          <wp:docPr id="1073741825" name="officeArt object" descr="LOGO TEMP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 TEMP.png" descr="LOGO TEMP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1640" cy="386629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  <w:r w:rsidR="005B7A43">
      <w:rPr>
        <w:rFonts w:ascii="Helvetica" w:hAnsi="Helvetica"/>
        <w:b/>
      </w:rPr>
      <w:t xml:space="preserve">                                                                                                          </w:t>
    </w:r>
    <w:r w:rsidR="005B7A43">
      <w:rPr>
        <w:rFonts w:ascii="Helvetica" w:hAnsi="Helvetica"/>
        <w:b/>
        <w:noProof/>
      </w:rPr>
      <w:drawing>
        <wp:inline distT="0" distB="0" distL="0" distR="0" wp14:anchorId="272985E7" wp14:editId="7408ACAC">
          <wp:extent cx="382249" cy="382249"/>
          <wp:effectExtent l="0" t="0" r="0" b="0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G OST badgeFinal12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4212" cy="3942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MjAwMjQ3MTezNDdT0lEKTi0uzszPAykwqgUAfI2O7CwAAAA="/>
  </w:docVars>
  <w:rsids>
    <w:rsidRoot w:val="007474BF"/>
    <w:rsid w:val="00013BB7"/>
    <w:rsid w:val="00041B54"/>
    <w:rsid w:val="00071722"/>
    <w:rsid w:val="002206D9"/>
    <w:rsid w:val="002350E9"/>
    <w:rsid w:val="003548D7"/>
    <w:rsid w:val="00450169"/>
    <w:rsid w:val="005B7A43"/>
    <w:rsid w:val="007474BF"/>
    <w:rsid w:val="00862A75"/>
    <w:rsid w:val="00931B3E"/>
    <w:rsid w:val="00A32F09"/>
    <w:rsid w:val="00A44B13"/>
    <w:rsid w:val="00B337F0"/>
    <w:rsid w:val="00C12FD4"/>
    <w:rsid w:val="00C272B7"/>
    <w:rsid w:val="00CE78C8"/>
    <w:rsid w:val="00DE3B64"/>
    <w:rsid w:val="00E51ED3"/>
    <w:rsid w:val="00EF5973"/>
    <w:rsid w:val="00FB0308"/>
    <w:rsid w:val="00FD5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8C9D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41B5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B54"/>
  </w:style>
  <w:style w:type="paragraph" w:styleId="Footer">
    <w:name w:val="footer"/>
    <w:basedOn w:val="Normal"/>
    <w:link w:val="FooterChar"/>
    <w:uiPriority w:val="99"/>
    <w:unhideWhenUsed/>
    <w:rsid w:val="00041B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B54"/>
  </w:style>
  <w:style w:type="character" w:styleId="PageNumber">
    <w:name w:val="page number"/>
    <w:basedOn w:val="DefaultParagraphFont"/>
    <w:uiPriority w:val="99"/>
    <w:semiHidden/>
    <w:unhideWhenUsed/>
    <w:rsid w:val="00A44B13"/>
  </w:style>
  <w:style w:type="paragraph" w:styleId="BalloonText">
    <w:name w:val="Balloon Text"/>
    <w:basedOn w:val="Normal"/>
    <w:link w:val="BalloonTextChar"/>
    <w:uiPriority w:val="99"/>
    <w:semiHidden/>
    <w:unhideWhenUsed/>
    <w:rsid w:val="005B7A43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A4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Williams</dc:creator>
  <cp:lastModifiedBy>Jenny Williams</cp:lastModifiedBy>
  <cp:revision>3</cp:revision>
  <cp:lastPrinted>2020-02-09T01:41:00Z</cp:lastPrinted>
  <dcterms:created xsi:type="dcterms:W3CDTF">2020-02-08T07:21:00Z</dcterms:created>
  <dcterms:modified xsi:type="dcterms:W3CDTF">2020-02-09T01:42:00Z</dcterms:modified>
</cp:coreProperties>
</file>